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0D9661B1" w:rsidR="005B05B9" w:rsidRPr="005B05B9" w:rsidRDefault="00087B84" w:rsidP="005B05B9">
      <w:pPr>
        <w:pStyle w:val="1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a9"/>
            <w:lang w:val="bg-BG"/>
          </w:rPr>
          <w:t>"</w:t>
        </w:r>
        <w:r w:rsidRPr="005B05B9">
          <w:rPr>
            <w:rStyle w:val="a9"/>
            <w:lang w:val="bg-BG"/>
          </w:rPr>
          <w:t>Основи на програмирането</w:t>
        </w:r>
        <w:r w:rsidRPr="0085701A">
          <w:rPr>
            <w:rStyle w:val="a9"/>
            <w:lang w:val="bg-BG"/>
          </w:rPr>
          <w:t xml:space="preserve">" @ </w:t>
        </w:r>
        <w:r w:rsidRPr="005B05B9">
          <w:rPr>
            <w:rStyle w:val="a9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6825320A" w14:textId="79747E31" w:rsidR="008B72D9" w:rsidRPr="00382044" w:rsidRDefault="005B05B9" w:rsidP="008B72D9">
      <w:pPr>
        <w:spacing w:before="40" w:after="40"/>
        <w:jc w:val="center"/>
        <w:rPr>
          <w:lang w:val="bg-BG"/>
        </w:rPr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9" w:history="1">
        <w:r w:rsidR="00482E6B">
          <w:rPr>
            <w:color w:val="0000FF"/>
            <w:u w:val="single"/>
          </w:rPr>
          <w:t>https://judge.softuni.org/Contests/2339/First-Steps-In-Coding-Lab</w:t>
        </w:r>
      </w:hyperlink>
    </w:p>
    <w:p w14:paraId="3EEC7578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ac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E896F53" wp14:editId="76670B80">
            <wp:extent cx="4234315" cy="2821388"/>
            <wp:effectExtent l="152400" t="152400" r="356870" b="3600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9468" cy="283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ac"/>
        <w:numPr>
          <w:ilvl w:val="0"/>
          <w:numId w:val="3"/>
        </w:numPr>
        <w:rPr>
          <w:lang w:val="bg-BG"/>
        </w:rPr>
      </w:pPr>
      <w:r>
        <w:rPr>
          <w:lang w:val="bg-BG"/>
        </w:rPr>
        <w:lastRenderedPageBreak/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09A72099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3C1108B4">
            <wp:extent cx="5316583" cy="3521122"/>
            <wp:effectExtent l="152400" t="152400" r="360680" b="3651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8925" cy="35292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af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ac"/>
        <w:ind w:left="360"/>
        <w:jc w:val="center"/>
        <w:rPr>
          <w:lang w:val="bg-BG"/>
        </w:rPr>
      </w:pPr>
    </w:p>
    <w:p w14:paraId="118661FA" w14:textId="77777777" w:rsidR="005B05B9" w:rsidRPr="005B05B9" w:rsidRDefault="005B05B9" w:rsidP="005B05B9">
      <w:pPr>
        <w:pStyle w:val="ac"/>
        <w:ind w:left="360"/>
        <w:jc w:val="center"/>
        <w:rPr>
          <w:lang w:val="bg-BG"/>
        </w:rPr>
      </w:pPr>
      <w:r w:rsidRPr="005B05B9">
        <w:rPr>
          <w:noProof/>
        </w:rPr>
        <w:lastRenderedPageBreak/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697348" w14:textId="4BF358B6" w:rsidR="005B05B9" w:rsidRPr="005B05B9" w:rsidRDefault="005B05B9" w:rsidP="00271FC8">
      <w:pPr>
        <w:pStyle w:val="ac"/>
        <w:numPr>
          <w:ilvl w:val="0"/>
          <w:numId w:val="3"/>
        </w:numPr>
        <w:spacing w:after="0"/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решението на тази задача в онлайн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 xml:space="preserve">системата на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За целта първо отворете </w:t>
      </w:r>
      <w:hyperlink r:id="rId15" w:anchor="0" w:history="1">
        <w:r w:rsidR="005831CB">
          <w:rPr>
            <w:rStyle w:val="a9"/>
            <w:lang w:val="bg-BG"/>
          </w:rPr>
          <w:t>https://judge.softuni.org/Contests/Compete/Index/2339#0</w:t>
        </w:r>
      </w:hyperlink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Влезте с вашето потребителско име в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се появи прозорец за изпращане на решения за задача </w:t>
      </w:r>
      <w:r w:rsidRPr="00B84926">
        <w:rPr>
          <w:lang w:val="bg-BG"/>
        </w:rPr>
        <w:t>"</w:t>
      </w:r>
      <w:r w:rsidRPr="005B05B9">
        <w:rPr>
          <w:b/>
          <w:noProof/>
        </w:rPr>
        <w:t>Hello</w:t>
      </w:r>
      <w:r w:rsidRPr="00B84926">
        <w:rPr>
          <w:b/>
          <w:noProof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lang w:val="bg-BG"/>
        </w:rPr>
        <w:t xml:space="preserve">". </w:t>
      </w:r>
      <w:r w:rsidRPr="005B05B9">
        <w:rPr>
          <w:lang w:val="bg-BG"/>
        </w:rPr>
        <w:t xml:space="preserve">Копирайте сорс кода от </w:t>
      </w:r>
      <w:r w:rsidRPr="005B05B9">
        <w:t>Visual</w:t>
      </w:r>
      <w:r w:rsidRPr="00B84926">
        <w:rPr>
          <w:lang w:val="bg-BG"/>
        </w:rPr>
        <w:t xml:space="preserve"> </w:t>
      </w:r>
      <w:r w:rsidRPr="005B05B9">
        <w:t>Studio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и го поставете в полето за изпращане на решения</w:t>
      </w:r>
      <w:r w:rsidRPr="00B84926">
        <w:rPr>
          <w:lang w:val="bg-BG"/>
        </w:rPr>
        <w:t>:</w:t>
      </w:r>
    </w:p>
    <w:p w14:paraId="47788B97" w14:textId="69951CB3" w:rsidR="005B05B9" w:rsidRPr="005B05B9" w:rsidRDefault="00087B84" w:rsidP="005B05B9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87ADCEA" wp14:editId="65388749">
            <wp:extent cx="5712031" cy="4096507"/>
            <wp:effectExtent l="152400" t="152400" r="365125" b="3613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0226" cy="4102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8FF233" w14:textId="58029EC4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Изпратете решението</w:t>
      </w:r>
      <w:r w:rsidRPr="005B05B9">
        <w:rPr>
          <w:lang w:val="bg-BG"/>
        </w:rPr>
        <w:t xml:space="preserve"> за оценяване с бутона </w:t>
      </w:r>
      <w:r w:rsidRPr="005831CB">
        <w:rPr>
          <w:b/>
          <w:bCs/>
        </w:rPr>
        <w:t>Submit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получите резултата след няколко секунди в таблицата с изпратени решения в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>:</w:t>
      </w:r>
    </w:p>
    <w:p w14:paraId="0B4B8046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noProof/>
        </w:rPr>
        <w:drawing>
          <wp:inline distT="0" distB="0" distL="0" distR="0" wp14:anchorId="28E3123E" wp14:editId="6763A8B6">
            <wp:extent cx="5750872" cy="1435100"/>
            <wp:effectExtent l="152400" t="152400" r="364490" b="3556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0217" cy="14449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25186E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lastRenderedPageBreak/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5FE1E210" w:rsidR="005B05B9" w:rsidRPr="005B05B9" w:rsidRDefault="005B05B9" w:rsidP="00271FC8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hyperlink r:id="rId18" w:anchor="1" w:history="1">
        <w:r w:rsidR="003130F0" w:rsidRPr="003130F0">
          <w:rPr>
            <w:rStyle w:val="a9"/>
          </w:rPr>
          <w:t>J</w:t>
        </w:r>
        <w:r w:rsidRPr="003130F0">
          <w:rPr>
            <w:rStyle w:val="a9"/>
          </w:rPr>
          <w:t>udge</w:t>
        </w:r>
      </w:hyperlink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B2BA43" w14:textId="0E54257A" w:rsidR="00AD7B07" w:rsidRPr="00543F56" w:rsidRDefault="00D434DA" w:rsidP="00D434DA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6640E" w14:textId="72EAA3E3" w:rsidR="00087B84" w:rsidRDefault="00087B84" w:rsidP="00087B84">
      <w:pPr>
        <w:pStyle w:val="2"/>
        <w:numPr>
          <w:ilvl w:val="0"/>
          <w:numId w:val="0"/>
        </w:numPr>
        <w:ind w:left="360"/>
        <w:rPr>
          <w:bCs w:val="0"/>
          <w:lang w:val="bg-BG"/>
        </w:rPr>
      </w:pPr>
    </w:p>
    <w:p w14:paraId="2E9E35DD" w14:textId="06851ADB" w:rsidR="00087B84" w:rsidRDefault="00087B84" w:rsidP="00087B84">
      <w:pPr>
        <w:rPr>
          <w:lang w:val="bg-BG"/>
        </w:rPr>
      </w:pPr>
    </w:p>
    <w:p w14:paraId="3B64068C" w14:textId="77777777" w:rsidR="00087B84" w:rsidRPr="00087B84" w:rsidRDefault="00087B84" w:rsidP="00087B84">
      <w:pPr>
        <w:rPr>
          <w:lang w:val="bg-BG"/>
        </w:rPr>
      </w:pPr>
    </w:p>
    <w:p w14:paraId="443EA579" w14:textId="5130944E" w:rsidR="00D434DA" w:rsidRPr="005E77E1" w:rsidRDefault="00D434DA" w:rsidP="00D434DA">
      <w:pPr>
        <w:pStyle w:val="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rPr>
          <w:lang w:val="bg-BG"/>
        </w:rPr>
        <w:lastRenderedPageBreak/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af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ac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ac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ac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lastRenderedPageBreak/>
        <w:t>Съединяване на текст и числа</w:t>
      </w:r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0" w:name="OLE_LINK1"/>
      <w:bookmarkStart w:id="1" w:name="OLE_LINK2"/>
      <w:bookmarkStart w:id="2" w:name="OLE_LINK3"/>
      <w:bookmarkStart w:id="3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0"/>
      <w:bookmarkEnd w:id="1"/>
      <w:bookmarkEnd w:id="2"/>
      <w:bookmarkEnd w:id="3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ac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ac"/>
        <w:ind w:left="360"/>
        <w:rPr>
          <w:lang w:val="bg-BG"/>
        </w:rPr>
      </w:pPr>
      <w:r w:rsidRPr="00543F56">
        <w:rPr>
          <w:noProof/>
        </w:rPr>
        <w:drawing>
          <wp:inline distT="0" distB="0" distL="0" distR="0" wp14:anchorId="05A98982" wp14:editId="4B3FF0C0">
            <wp:extent cx="5428226" cy="4869669"/>
            <wp:effectExtent l="152400" t="152400" r="363220" b="369570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1965" cy="4890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ac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lastRenderedPageBreak/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66BA01FA">
            <wp:extent cx="1704036" cy="2508250"/>
            <wp:effectExtent l="152400" t="152400" r="353695" b="36830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12581" cy="25208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ac"/>
        <w:ind w:left="450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73C692D4" wp14:editId="679D177B">
            <wp:extent cx="5905831" cy="1348723"/>
            <wp:effectExtent l="171450" t="152400" r="361950" b="36639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80"/>
                    <a:stretch/>
                  </pic:blipFill>
                  <pic:spPr bwMode="auto">
                    <a:xfrm>
                      <a:off x="0" y="0"/>
                      <a:ext cx="5905905" cy="1348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4" w:name="_Hlk38444674"/>
      <w:r w:rsidRPr="005E77E1">
        <w:rPr>
          <w:lang w:val="bg-BG"/>
        </w:rPr>
        <w:t>Изготвяне на проекти</w:t>
      </w:r>
    </w:p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Зоомагазин</w:t>
      </w:r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Примерен вход и изход</w:t>
      </w:r>
    </w:p>
    <w:tbl>
      <w:tblPr>
        <w:tblStyle w:val="af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61BA5CC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</w:t>
      </w:r>
      <w:r w:rsidR="00751E4A">
        <w:rPr>
          <w:b/>
        </w:rPr>
        <w:t>a</w:t>
      </w:r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ac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4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B42570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85EFF1" w14:textId="77777777" w:rsidR="00B42570" w:rsidRDefault="00B42570" w:rsidP="008068A2">
      <w:pPr>
        <w:spacing w:after="0" w:line="240" w:lineRule="auto"/>
      </w:pPr>
      <w:r>
        <w:separator/>
      </w:r>
    </w:p>
  </w:endnote>
  <w:endnote w:type="continuationSeparator" w:id="0">
    <w:p w14:paraId="742B8704" w14:textId="77777777" w:rsidR="00B42570" w:rsidRDefault="00B425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C2067A" w14:textId="77777777" w:rsidR="00B42570" w:rsidRDefault="00B42570" w:rsidP="008068A2">
      <w:pPr>
        <w:spacing w:after="0" w:line="240" w:lineRule="auto"/>
      </w:pPr>
      <w:r>
        <w:separator/>
      </w:r>
    </w:p>
  </w:footnote>
  <w:footnote w:type="continuationSeparator" w:id="0">
    <w:p w14:paraId="44F3C969" w14:textId="77777777" w:rsidR="00B42570" w:rsidRDefault="00B425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57710">
    <w:abstractNumId w:val="3"/>
  </w:num>
  <w:num w:numId="2" w16cid:durableId="788860898">
    <w:abstractNumId w:val="9"/>
  </w:num>
  <w:num w:numId="3" w16cid:durableId="724916738">
    <w:abstractNumId w:val="13"/>
  </w:num>
  <w:num w:numId="4" w16cid:durableId="1569925485">
    <w:abstractNumId w:val="4"/>
  </w:num>
  <w:num w:numId="5" w16cid:durableId="703600746">
    <w:abstractNumId w:val="14"/>
  </w:num>
  <w:num w:numId="6" w16cid:durableId="907224798">
    <w:abstractNumId w:val="6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1"/>
  </w:num>
  <w:num w:numId="10" w16cid:durableId="2143040751">
    <w:abstractNumId w:val="12"/>
  </w:num>
  <w:num w:numId="11" w16cid:durableId="696934567">
    <w:abstractNumId w:val="8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7"/>
  </w:num>
  <w:num w:numId="14" w16cid:durableId="1381126823">
    <w:abstractNumId w:val="10"/>
  </w:num>
  <w:num w:numId="15" w16cid:durableId="1574242910">
    <w:abstractNumId w:val="5"/>
  </w:num>
  <w:num w:numId="16" w16cid:durableId="20275605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51E4A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B148DD"/>
    <w:rsid w:val="00B22A6F"/>
    <w:rsid w:val="00B2472A"/>
    <w:rsid w:val="00B42570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judge.softuni.org/Contests/Compete/Index/2339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judge.softuni.org/Contests/Compete/Index/233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39/First-Steps-In-Coding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softuni.bg/courses/programming-basic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1</Pages>
  <Words>1041</Words>
  <Characters>59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3</cp:revision>
  <cp:lastPrinted>2015-10-26T22:35:00Z</cp:lastPrinted>
  <dcterms:created xsi:type="dcterms:W3CDTF">2019-11-12T12:29:00Z</dcterms:created>
  <dcterms:modified xsi:type="dcterms:W3CDTF">2024-05-06T08:05:00Z</dcterms:modified>
  <cp:category>programming; education; software engineering; software development</cp:category>
</cp:coreProperties>
</file>